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893fa3 del 19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fe846b1-1d7f-4fb3-9d6d-5d32b933322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99207bcf-401c-484b-9f36-5b15ddf93279"/>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a206863e-9cb5-401a-aa94-ad30e6e2ddbe"/>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041817e6-7c05-4db3-a86a-7ac741a155a3"/>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57d45a59-be60-4ce2-8ec8-4276919b4da1"/>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91d7c8e8-94d8-4064-98e8-f8b544e040c4"/>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8:46:09Z</dcterms:created>
  <dcterms:modified xsi:type="dcterms:W3CDTF">2023-07-19T18: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